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DC27F" w14:textId="77777777" w:rsidR="00BA5305" w:rsidRPr="00BA5305" w:rsidRDefault="00BA5305" w:rsidP="00BA53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Given a binary tree, return the tilt of the </w:t>
      </w:r>
      <w:r w:rsidRPr="00BA53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whole tree</w:t>
      </w: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7B1B4173" w14:textId="77777777" w:rsidR="00BA5305" w:rsidRPr="00BA5305" w:rsidRDefault="00BA5305" w:rsidP="00BA53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The tilt of a </w:t>
      </w:r>
      <w:r w:rsidRPr="00BA53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tree node</w:t>
      </w: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 is defined as the </w:t>
      </w:r>
      <w:r w:rsidRPr="00BA53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absolute difference</w:t>
      </w: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 between the sum of all left subtree node values and the sum of all right subtree node values. Null node has tilt 0.</w:t>
      </w:r>
    </w:p>
    <w:p w14:paraId="5FAAC546" w14:textId="77777777" w:rsidR="00BA5305" w:rsidRPr="00BA5305" w:rsidRDefault="00BA5305" w:rsidP="00BA53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The tilt of the </w:t>
      </w:r>
      <w:r w:rsidRPr="00BA53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whole tree</w:t>
      </w: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 is defined as the sum of all nodes' tilt.</w:t>
      </w:r>
    </w:p>
    <w:p w14:paraId="355EE8DE" w14:textId="77777777" w:rsidR="00BA5305" w:rsidRPr="00BA5305" w:rsidRDefault="00BA5305" w:rsidP="00BA53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53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15186FB5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65822B2C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1</w:t>
      </w:r>
    </w:p>
    <w:p w14:paraId="4DBF2E92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      /   \</w:t>
      </w:r>
    </w:p>
    <w:p w14:paraId="3A6A6CFC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     2     3</w:t>
      </w:r>
    </w:p>
    <w:p w14:paraId="1FE3C023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1</w:t>
      </w:r>
    </w:p>
    <w:p w14:paraId="7F4EC837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0C63ED74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Tilt of node </w:t>
      </w:r>
      <w:proofErr w:type="gramStart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>2 :</w:t>
      </w:r>
      <w:proofErr w:type="gramEnd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0</w:t>
      </w:r>
    </w:p>
    <w:p w14:paraId="70993E33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Tilt of node </w:t>
      </w:r>
      <w:proofErr w:type="gramStart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>3 :</w:t>
      </w:r>
      <w:proofErr w:type="gramEnd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0</w:t>
      </w:r>
    </w:p>
    <w:p w14:paraId="41F41A2C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Tilt of node </w:t>
      </w:r>
      <w:proofErr w:type="gramStart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>1 :</w:t>
      </w:r>
      <w:proofErr w:type="gramEnd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|2-3| = 1</w:t>
      </w:r>
    </w:p>
    <w:p w14:paraId="4C9CD656" w14:textId="77777777" w:rsidR="00BA5305" w:rsidRPr="00BA5305" w:rsidRDefault="00BA5305" w:rsidP="00BA530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Tilt of binary </w:t>
      </w:r>
      <w:proofErr w:type="gramStart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>tree :</w:t>
      </w:r>
      <w:proofErr w:type="gramEnd"/>
      <w:r w:rsidRPr="00BA5305">
        <w:rPr>
          <w:rFonts w:ascii="Consolas" w:eastAsia="Times New Roman" w:hAnsi="Consolas" w:cs="Consolas"/>
          <w:color w:val="263238"/>
          <w:sz w:val="20"/>
          <w:szCs w:val="20"/>
        </w:rPr>
        <w:t xml:space="preserve"> 0 + 0 + 1 = 1</w:t>
      </w:r>
    </w:p>
    <w:p w14:paraId="37D77E9B" w14:textId="77777777" w:rsidR="00BA5305" w:rsidRPr="00BA5305" w:rsidRDefault="00BA5305" w:rsidP="00BA530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530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6120C039" w14:textId="77777777" w:rsidR="00BA5305" w:rsidRPr="00BA5305" w:rsidRDefault="00BA5305" w:rsidP="00BA53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The sum of node values in any subtree won't exceed the range of 32-bit integer.</w:t>
      </w:r>
    </w:p>
    <w:p w14:paraId="407B2239" w14:textId="77777777" w:rsidR="00BA5305" w:rsidRPr="00BA5305" w:rsidRDefault="00BA5305" w:rsidP="00BA530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BA5305">
        <w:rPr>
          <w:rFonts w:ascii="Segoe UI" w:eastAsia="Times New Roman" w:hAnsi="Segoe UI" w:cs="Segoe UI"/>
          <w:color w:val="263238"/>
          <w:sz w:val="21"/>
          <w:szCs w:val="21"/>
        </w:rPr>
        <w:t>All the tilt values won't exceed the range of 32-bit integer.</w:t>
      </w:r>
    </w:p>
    <w:p w14:paraId="6634F0F5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C302A0"/>
    <w:multiLevelType w:val="multilevel"/>
    <w:tmpl w:val="AAC00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Te2MDAwNTS1MDFU0lEKTi0uzszPAykwrAUAsJyDfSwAAAA="/>
  </w:docVars>
  <w:rsids>
    <w:rsidRoot w:val="000C3E09"/>
    <w:rsid w:val="000C3E09"/>
    <w:rsid w:val="00A57F9B"/>
    <w:rsid w:val="00AD2787"/>
    <w:rsid w:val="00BA5305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F6D323-8FC0-44B9-874D-72EB842D8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53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53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530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15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11T05:09:00Z</dcterms:created>
  <dcterms:modified xsi:type="dcterms:W3CDTF">2020-05-11T05:09:00Z</dcterms:modified>
</cp:coreProperties>
</file>